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2F51669" w:rsidR="00063CFE" w:rsidRDefault="0039260B" w:rsidP="00063CFE">
      <w:pPr>
        <w:jc w:val="right"/>
        <w:rPr>
          <w:b/>
          <w:sz w:val="52"/>
        </w:rPr>
      </w:pPr>
      <w:r>
        <w:rPr>
          <w:b/>
          <w:sz w:val="52"/>
        </w:rPr>
        <w:t>ASSIGNMENT</w:t>
      </w:r>
    </w:p>
    <w:p w14:paraId="09055DE8" w14:textId="51BDF463" w:rsidR="00197130" w:rsidRDefault="00C21C45" w:rsidP="00063CFE">
      <w:pPr>
        <w:jc w:val="right"/>
        <w:rPr>
          <w:b/>
          <w:sz w:val="48"/>
        </w:rPr>
      </w:pPr>
      <w:r>
        <w:rPr>
          <w:b/>
          <w:sz w:val="48"/>
        </w:rPr>
        <w:t>TIMER PROJECT</w:t>
      </w:r>
      <w:r w:rsidR="00197130">
        <w:rPr>
          <w:b/>
          <w:sz w:val="48"/>
        </w:rPr>
        <w:t>:</w:t>
      </w:r>
    </w:p>
    <w:p w14:paraId="3E888277" w14:textId="27624DFC" w:rsidR="00212E0E" w:rsidRPr="0014055E" w:rsidRDefault="00C21C45" w:rsidP="00063CFE">
      <w:pPr>
        <w:jc w:val="right"/>
        <w:rPr>
          <w:b/>
          <w:sz w:val="48"/>
        </w:rPr>
      </w:pPr>
      <w:r>
        <w:rPr>
          <w:b/>
          <w:sz w:val="48"/>
        </w:rPr>
        <w:t>CLOCK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332D69B9" w14:textId="01EF714F" w:rsidR="00EA79B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90806" w:history="1">
            <w:r w:rsidR="00EA79B9" w:rsidRPr="00B023FE">
              <w:rPr>
                <w:rStyle w:val="Hyperlink"/>
              </w:rPr>
              <w:t>1</w:t>
            </w:r>
            <w:r w:rsidR="00EA79B9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A79B9" w:rsidRPr="00B023FE">
              <w:rPr>
                <w:rStyle w:val="Hyperlink"/>
              </w:rPr>
              <w:t>Introduction</w:t>
            </w:r>
            <w:r w:rsidR="00EA79B9">
              <w:rPr>
                <w:webHidden/>
              </w:rPr>
              <w:tab/>
            </w:r>
            <w:r w:rsidR="00EA79B9">
              <w:rPr>
                <w:webHidden/>
              </w:rPr>
              <w:fldChar w:fldCharType="begin"/>
            </w:r>
            <w:r w:rsidR="00EA79B9">
              <w:rPr>
                <w:webHidden/>
              </w:rPr>
              <w:instrText xml:space="preserve"> PAGEREF _Toc78890806 \h </w:instrText>
            </w:r>
            <w:r w:rsidR="00EA79B9">
              <w:rPr>
                <w:webHidden/>
              </w:rPr>
            </w:r>
            <w:r w:rsidR="00EA79B9">
              <w:rPr>
                <w:webHidden/>
              </w:rPr>
              <w:fldChar w:fldCharType="separate"/>
            </w:r>
            <w:r w:rsidR="00EA79B9">
              <w:rPr>
                <w:webHidden/>
              </w:rPr>
              <w:t>1</w:t>
            </w:r>
            <w:r w:rsidR="00EA79B9">
              <w:rPr>
                <w:webHidden/>
              </w:rPr>
              <w:fldChar w:fldCharType="end"/>
            </w:r>
          </w:hyperlink>
        </w:p>
        <w:p w14:paraId="703DB280" w14:textId="43B8D9C0" w:rsidR="00EA79B9" w:rsidRDefault="00EA79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0807" w:history="1">
            <w:r w:rsidRPr="00B023FE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B023FE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90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5BF9B" w14:textId="2C2D16D7" w:rsidR="00EA79B9" w:rsidRDefault="00EA79B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0808" w:history="1">
            <w:r w:rsidRPr="00B023FE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B023FE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8908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3C44E63" w14:textId="40080986" w:rsidR="00EA79B9" w:rsidRDefault="00EA79B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0809" w:history="1">
            <w:r w:rsidRPr="00B023FE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B023FE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8908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D0004D5" w14:textId="66589305" w:rsidR="00EA79B9" w:rsidRDefault="00EA79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0810" w:history="1">
            <w:r w:rsidRPr="00B023FE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B023F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90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62330" w14:textId="492998BB" w:rsidR="00EA79B9" w:rsidRDefault="00EA79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0811" w:history="1">
            <w:r w:rsidRPr="00B023FE">
              <w:rPr>
                <w:rStyle w:val="Hyperlink"/>
                <w:noProof/>
              </w:rPr>
              <w:t>3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B023FE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90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5040D10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90806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90807"/>
      <w:r>
        <w:t>Lab</w:t>
      </w:r>
      <w:r w:rsidR="00A06521">
        <w:t xml:space="preserve"> overview</w:t>
      </w:r>
      <w:bookmarkEnd w:id="3"/>
    </w:p>
    <w:p w14:paraId="25C84076" w14:textId="4764D068" w:rsidR="008F0329" w:rsidRDefault="001C7DE5" w:rsidP="00987C31">
      <w:pPr>
        <w:shd w:val="clear" w:color="auto" w:fill="E5ECEB"/>
      </w:pPr>
      <w:r>
        <w:t xml:space="preserve">For this project, you will create a </w:t>
      </w:r>
      <w:r w:rsidR="00C21C45">
        <w:t>clock which displays elapsed time and flashes an LED each second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90808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0DA4D305" w:rsidR="00CB6C75" w:rsidRPr="006E0D44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41EBEC2E" w14:textId="77777777" w:rsidR="00ED7199" w:rsidRPr="00ED7199" w:rsidRDefault="006E0D44" w:rsidP="00ED719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62F99D76" w14:textId="77777777" w:rsidR="00C21C45" w:rsidRDefault="00C21C45" w:rsidP="00ED719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LCD module</w:t>
      </w:r>
    </w:p>
    <w:p w14:paraId="78DAD114" w14:textId="5B3A154C" w:rsidR="001401EE" w:rsidRPr="00ED7199" w:rsidRDefault="00C21C45" w:rsidP="00ED719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LEDs</w:t>
      </w:r>
      <w:r w:rsidR="001401EE" w:rsidRPr="00ED7199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7616D219" w:rsidR="00FE1DE0" w:rsidRDefault="00A01CCC" w:rsidP="00FE1DE0">
      <w:pPr>
        <w:pStyle w:val="Heading1"/>
      </w:pPr>
      <w:bookmarkStart w:id="6" w:name="_Toc78890809"/>
      <w:r>
        <w:lastRenderedPageBreak/>
        <w:t>Details</w:t>
      </w:r>
      <w:bookmarkEnd w:id="6"/>
    </w:p>
    <w:p w14:paraId="28C4BE53" w14:textId="77777777" w:rsidR="00986341" w:rsidRDefault="00986341" w:rsidP="00986341">
      <w:pPr>
        <w:pStyle w:val="Heading2"/>
      </w:pPr>
      <w:bookmarkStart w:id="7" w:name="_Toc78890810"/>
      <w:r>
        <w:t>Hardware</w:t>
      </w:r>
      <w:bookmarkEnd w:id="7"/>
    </w:p>
    <w:p w14:paraId="1EC63A44" w14:textId="77777777" w:rsidR="00986341" w:rsidRDefault="00986341" w:rsidP="00986341">
      <w:r>
        <w:t>For this project you will reuse the text LCD module and LED hardware and driver software which you developed in the GPIO Basic User Interface module.</w:t>
      </w:r>
    </w:p>
    <w:p w14:paraId="35B5FA73" w14:textId="77777777" w:rsidR="00986341" w:rsidRDefault="00986341" w:rsidP="00986341">
      <w:pPr>
        <w:pStyle w:val="Heading2"/>
      </w:pPr>
      <w:bookmarkStart w:id="8" w:name="_Toc78890811"/>
      <w:r>
        <w:t>Software</w:t>
      </w:r>
      <w:bookmarkEnd w:id="8"/>
    </w:p>
    <w:p w14:paraId="2155ED03" w14:textId="77777777" w:rsidR="00986341" w:rsidRPr="00A41CA4" w:rsidRDefault="00986341" w:rsidP="00986341">
      <w:r>
        <w:rPr>
          <w:noProof/>
          <w:lang w:eastAsia="en-GB"/>
        </w:rPr>
        <mc:AlternateContent>
          <mc:Choice Requires="wpg">
            <w:drawing>
              <wp:inline distT="0" distB="0" distL="0" distR="0" wp14:anchorId="045ED5FD" wp14:editId="454402BB">
                <wp:extent cx="5944256" cy="1419860"/>
                <wp:effectExtent l="0" t="0" r="18415" b="27940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4256" cy="1419860"/>
                          <a:chOff x="0" y="0"/>
                          <a:chExt cx="5944612" cy="1420385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0320" y="524786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B815A1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Update LCD Flag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16835"/>
                            <a:ext cx="855352" cy="3873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228179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Interrupt Timer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0320" y="0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CE03CF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PWM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89267" y="516835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74D19F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GPIO -&gt; LCD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32225" y="0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9AAE28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GPIO -&gt; LED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3415665" y="190831"/>
                            <a:ext cx="41338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858741" y="707666"/>
                            <a:ext cx="42100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2146852" y="190831"/>
                            <a:ext cx="416560" cy="41783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>
                            <a:off x="4668261" y="715617"/>
                            <a:ext cx="42100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2146852" y="707666"/>
                            <a:ext cx="416560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8271" y="1033670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0B9740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Update Time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3415665" y="715617"/>
                            <a:ext cx="416560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>
                          <a:endCxn id="9" idx="1"/>
                        </wps:cNvCnPr>
                        <wps:spPr>
                          <a:xfrm>
                            <a:off x="2138893" y="803082"/>
                            <a:ext cx="429378" cy="423946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88111" y="524786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01CF7A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proofErr w:type="spellStart"/>
                              <w:r>
                                <w:t>timer_isr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2916" y="524786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4BCA01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Main: Update LCD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5ED5FD" id="Group 18" o:spid="_x0000_s1026" style="width:468.05pt;height:111.8pt;mso-position-horizontal-relative:char;mso-position-vertical-relative:line" coordsize="59446,14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5603;top:5247;width:8553;height:3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">
                  <v:textbox inset="1mm,1mm,1mm,1mm">
                    <w:txbxContent>
                      <w:p w14:paraId="31B815A1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Update LCD Flag</w:t>
                        </w:r>
                      </w:p>
                    </w:txbxContent>
                  </v:textbox>
                </v:shape>
                <v:shape id="Text Box 2" o:spid="_x0000_s1028" type="#_x0000_t202" style="position:absolute;top:5168;width:8553;height:38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">
                  <v:textbox inset="1mm,1mm,1mm,1mm">
                    <w:txbxContent>
                      <w:p w14:paraId="7E228179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Interrupt Timer</w:t>
                        </w:r>
                      </w:p>
                    </w:txbxContent>
                  </v:textbox>
                </v:shape>
                <v:shape id="Text Box 2" o:spid="_x0000_s1029" type="#_x0000_t202" style="position:absolute;left:25603;width:8553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">
                  <v:textbox inset="1mm,1mm,1mm,1mm">
                    <w:txbxContent>
                      <w:p w14:paraId="0CCE03CF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PWM</w:t>
                        </w:r>
                      </w:p>
                    </w:txbxContent>
                  </v:textbox>
                </v:shape>
                <v:shape id="Text Box 2" o:spid="_x0000_s1030" type="#_x0000_t202" style="position:absolute;left:50892;top:5168;width:8554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" fillcolor="#5b9bd5 [3208]">
                  <v:textbox inset="1mm,1mm,1mm,1mm">
                    <w:txbxContent>
                      <w:p w14:paraId="5674D19F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GPIO -&gt; LCD</w:t>
                        </w:r>
                      </w:p>
                    </w:txbxContent>
                  </v:textbox>
                </v:shape>
                <v:shape id="Text Box 2" o:spid="_x0000_s1031" type="#_x0000_t202" style="position:absolute;left:38322;width:8553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" fillcolor="#5b9bd5 [3208]">
                  <v:textbox inset="1mm,1mm,1mm,1mm">
                    <w:txbxContent>
                      <w:p w14:paraId="5A9AAE28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GPIO -&gt; LED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4" o:spid="_x0000_s1032" type="#_x0000_t32" style="position:absolute;left:34156;top:1908;width:413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" strokecolor="black [3200]" strokeweight="1pt">
                  <v:stroke endarrow="open" joinstyle="miter"/>
                </v:shape>
                <v:shape id="Straight Arrow Connector 15" o:spid="_x0000_s1033" type="#_x0000_t32" style="position:absolute;left:8587;top:7076;width:42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" strokecolor="black [3200]" strokeweight="1pt">
                  <v:stroke endarrow="open" joinstyle="miter"/>
                </v:shape>
                <v:shape id="Straight Arrow Connector 16" o:spid="_x0000_s1034" type="#_x0000_t32" style="position:absolute;left:21468;top:1908;width:4166;height:417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" strokecolor="black [3200]" strokeweight="1pt">
                  <v:stroke endarrow="open" joinstyle="miter"/>
                </v:shape>
                <v:shape id="Straight Arrow Connector 17" o:spid="_x0000_s1035" type="#_x0000_t32" style="position:absolute;left:46682;top:7156;width:42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" strokecolor="black [3200]" strokeweight="1pt">
                  <v:stroke endarrow="open" joinstyle="miter"/>
                </v:shape>
                <v:shape id="Straight Arrow Connector 8" o:spid="_x0000_s1036" type="#_x0000_t32" style="position:absolute;left:21468;top:7076;width:41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" strokecolor="black [3200]" strokeweight="1pt">
                  <v:stroke endarrow="open" joinstyle="miter"/>
                </v:shape>
                <v:shape id="Text Box 2" o:spid="_x0000_s1037" type="#_x0000_t202" style="position:absolute;left:25682;top:10336;width:8554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">
                  <v:textbox inset="1mm,1mm,1mm,1mm">
                    <w:txbxContent>
                      <w:p w14:paraId="660B9740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Update Time</w:t>
                        </w:r>
                      </w:p>
                    </w:txbxContent>
                  </v:textbox>
                </v:shape>
                <v:shape id="Straight Arrow Connector 11" o:spid="_x0000_s1038" type="#_x0000_t32" style="position:absolute;left:34156;top:7156;width:41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" strokecolor="black [3200]" strokeweight="1pt">
                  <v:stroke endarrow="open" joinstyle="miter"/>
                </v:shape>
                <v:shape id="Straight Arrow Connector 12" o:spid="_x0000_s1039" type="#_x0000_t32" style="position:absolute;left:21388;top:8030;width:4294;height:4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" strokecolor="black [3200]" strokeweight="1pt">
                  <v:stroke endarrow="open" joinstyle="miter"/>
                </v:shape>
                <v:shape id="Text Box 2" o:spid="_x0000_s1040" type="#_x0000_t202" style="position:absolute;left:12881;top:5247;width:8553;height:3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">
                  <v:textbox inset="1mm,1mm,1mm,1mm">
                    <w:txbxContent>
                      <w:p w14:paraId="1F01CF7A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proofErr w:type="spellStart"/>
                        <w:r>
                          <w:t>timer_isr</w:t>
                        </w:r>
                        <w:proofErr w:type="spellEnd"/>
                      </w:p>
                    </w:txbxContent>
                  </v:textbox>
                </v:shape>
                <v:shape id="Text Box 2" o:spid="_x0000_s1041" type="#_x0000_t202" style="position:absolute;left:38129;top:5247;width:8553;height:3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">
                  <v:textbox inset="1mm,1mm,1mm,1mm">
                    <w:txbxContent>
                      <w:p w14:paraId="2F4BCA01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Main: Update LC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87260C1" w14:textId="77777777" w:rsidR="00986341" w:rsidRDefault="00986341" w:rsidP="00986341">
      <w:pPr>
        <w:pStyle w:val="Caption"/>
        <w:jc w:val="center"/>
      </w:pPr>
      <w:bookmarkStart w:id="9" w:name="_Ref3543263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9"/>
      <w:r>
        <w:t>. Communication diagram for system.</w:t>
      </w:r>
    </w:p>
    <w:p w14:paraId="56F6D60E" w14:textId="77777777" w:rsidR="00986341" w:rsidRDefault="00986341" w:rsidP="00986341">
      <w:r>
        <w:t xml:space="preserve">Develop software according to the specifications of </w:t>
      </w:r>
      <w:r>
        <w:fldChar w:fldCharType="begin"/>
      </w:r>
      <w:r>
        <w:instrText xml:space="preserve"> REF _Ref354326365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>.</w:t>
      </w:r>
    </w:p>
    <w:p w14:paraId="567EC05C" w14:textId="77777777" w:rsidR="00986341" w:rsidRDefault="00986341" w:rsidP="00986341">
      <w:r>
        <w:t>The ISR sends information to the main code with the global variable:</w:t>
      </w:r>
    </w:p>
    <w:p w14:paraId="57A66B21" w14:textId="77777777" w:rsidR="00986341" w:rsidRDefault="00986341" w:rsidP="00986341">
      <w:pPr>
        <w:pStyle w:val="ListParagraph"/>
        <w:numPr>
          <w:ilvl w:val="0"/>
          <w:numId w:val="42"/>
        </w:numPr>
        <w:spacing w:before="200" w:after="200" w:line="276" w:lineRule="auto"/>
      </w:pPr>
      <w:proofErr w:type="spellStart"/>
      <w:r w:rsidRPr="000878ED">
        <w:t>lcd_update_requested</w:t>
      </w:r>
      <w:proofErr w:type="spellEnd"/>
      <w:r>
        <w:t>: main should update LCD</w:t>
      </w:r>
    </w:p>
    <w:p w14:paraId="2668A56F" w14:textId="77777777" w:rsidR="00986341" w:rsidRDefault="00986341" w:rsidP="00986341">
      <w:r>
        <w:t>The main code should perform the following:</w:t>
      </w:r>
    </w:p>
    <w:p w14:paraId="179F6200" w14:textId="77777777" w:rsidR="00986341" w:rsidRDefault="00986341" w:rsidP="00986341">
      <w:pPr>
        <w:pStyle w:val="ListParagraph"/>
        <w:numPr>
          <w:ilvl w:val="0"/>
          <w:numId w:val="35"/>
        </w:numPr>
        <w:spacing w:before="200" w:after="200" w:line="276" w:lineRule="auto"/>
      </w:pPr>
      <w:r>
        <w:t>Initialize all peripherals and enable interrupts</w:t>
      </w:r>
    </w:p>
    <w:p w14:paraId="587F6933" w14:textId="77777777" w:rsidR="00986341" w:rsidRDefault="00986341" w:rsidP="00986341">
      <w:pPr>
        <w:pStyle w:val="ListParagraph"/>
        <w:numPr>
          <w:ilvl w:val="0"/>
          <w:numId w:val="35"/>
        </w:numPr>
        <w:spacing w:before="200" w:after="200" w:line="276" w:lineRule="auto"/>
      </w:pPr>
      <w:r>
        <w:t xml:space="preserve">Repeat </w:t>
      </w:r>
    </w:p>
    <w:p w14:paraId="2AF3A325" w14:textId="77777777" w:rsidR="00986341" w:rsidRDefault="00986341" w:rsidP="00986341">
      <w:pPr>
        <w:pStyle w:val="ListParagraph"/>
        <w:numPr>
          <w:ilvl w:val="1"/>
          <w:numId w:val="35"/>
        </w:numPr>
        <w:spacing w:before="200" w:after="200" w:line="276" w:lineRule="auto"/>
      </w:pPr>
      <w:r>
        <w:t xml:space="preserve">If </w:t>
      </w:r>
      <w:proofErr w:type="spellStart"/>
      <w:r w:rsidRPr="002E3A42">
        <w:t>lcd_update_requested</w:t>
      </w:r>
      <w:proofErr w:type="spellEnd"/>
      <w:r w:rsidRPr="002E3A42">
        <w:t xml:space="preserve"> </w:t>
      </w:r>
      <w:r>
        <w:t>is set:</w:t>
      </w:r>
    </w:p>
    <w:p w14:paraId="5FC67F35" w14:textId="77777777" w:rsidR="00986341" w:rsidRDefault="00986341" w:rsidP="00986341">
      <w:pPr>
        <w:pStyle w:val="ListParagraph"/>
        <w:numPr>
          <w:ilvl w:val="2"/>
          <w:numId w:val="35"/>
        </w:numPr>
        <w:spacing w:before="200" w:after="200" w:line="276" w:lineRule="auto"/>
      </w:pPr>
      <w:r>
        <w:t xml:space="preserve">Read the current time in a thread safe </w:t>
      </w:r>
      <w:r w:rsidRPr="002E3A42">
        <w:t>manner</w:t>
      </w:r>
      <w:r>
        <w:t>: hour, minute, second, millisecond.</w:t>
      </w:r>
    </w:p>
    <w:p w14:paraId="5D0AFA01" w14:textId="77777777" w:rsidR="00986341" w:rsidRDefault="00986341" w:rsidP="00986341">
      <w:pPr>
        <w:pStyle w:val="ListParagraph"/>
        <w:numPr>
          <w:ilvl w:val="2"/>
          <w:numId w:val="35"/>
        </w:numPr>
        <w:spacing w:before="200" w:after="200" w:line="276" w:lineRule="auto"/>
      </w:pPr>
      <w:r>
        <w:t xml:space="preserve">Update the LCD with the format shown </w:t>
      </w:r>
      <w:proofErr w:type="gramStart"/>
      <w:r>
        <w:t>below.(</w:t>
      </w:r>
      <w:proofErr w:type="spellStart"/>
      <w:proofErr w:type="gramEnd"/>
      <w:r>
        <w:t>h:hours</w:t>
      </w:r>
      <w:proofErr w:type="spellEnd"/>
      <w:r>
        <w:t xml:space="preserve">, m:minutes, s:seconds, M: milliseconds). Use </w:t>
      </w:r>
      <w:proofErr w:type="spellStart"/>
      <w:r>
        <w:t>sprintf</w:t>
      </w:r>
      <w:proofErr w:type="spellEnd"/>
      <w:r>
        <w:t xml:space="preserve"> with a format specifier %02d to print a decimal value so it is zero-padded to two digits.</w:t>
      </w:r>
    </w:p>
    <w:tbl>
      <w:tblPr>
        <w:tblStyle w:val="TableGrid"/>
        <w:tblW w:w="0" w:type="auto"/>
        <w:tblInd w:w="2187" w:type="dxa"/>
        <w:tblLook w:val="04A0" w:firstRow="1" w:lastRow="0" w:firstColumn="1" w:lastColumn="0" w:noHBand="0" w:noVBand="1"/>
      </w:tblPr>
      <w:tblGrid>
        <w:gridCol w:w="1008"/>
      </w:tblGrid>
      <w:tr w:rsidR="00986341" w14:paraId="0ED4FA56" w14:textId="77777777" w:rsidTr="00391895">
        <w:tc>
          <w:tcPr>
            <w:tcW w:w="0" w:type="auto"/>
          </w:tcPr>
          <w:p w14:paraId="0925EBD5" w14:textId="77777777" w:rsidR="00986341" w:rsidRDefault="00986341" w:rsidP="00391895">
            <w:pPr>
              <w:pStyle w:val="ListParagraph"/>
              <w:ind w:left="0"/>
            </w:pPr>
            <w:proofErr w:type="spellStart"/>
            <w:r>
              <w:t>hh:mm</w:t>
            </w:r>
            <w:proofErr w:type="spellEnd"/>
          </w:p>
        </w:tc>
      </w:tr>
      <w:tr w:rsidR="00986341" w14:paraId="28F21BF7" w14:textId="77777777" w:rsidTr="00391895">
        <w:tc>
          <w:tcPr>
            <w:tcW w:w="0" w:type="auto"/>
          </w:tcPr>
          <w:p w14:paraId="1B947250" w14:textId="77777777" w:rsidR="00986341" w:rsidRDefault="00986341" w:rsidP="00391895">
            <w:pPr>
              <w:pStyle w:val="ListParagraph"/>
              <w:ind w:left="0"/>
            </w:pPr>
            <w:proofErr w:type="spellStart"/>
            <w:r>
              <w:t>ss.MMM</w:t>
            </w:r>
            <w:proofErr w:type="spellEnd"/>
          </w:p>
        </w:tc>
      </w:tr>
    </w:tbl>
    <w:p w14:paraId="6B278F58" w14:textId="77777777" w:rsidR="00986341" w:rsidRDefault="00986341" w:rsidP="00986341">
      <w:r>
        <w:t>The ISR should execute every 1 millisecond and perform the following:</w:t>
      </w:r>
    </w:p>
    <w:p w14:paraId="67B32125" w14:textId="77777777" w:rsidR="00986341" w:rsidRDefault="00986341" w:rsidP="00986341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pdate the current time information (hour, minute, second, millisecond) </w:t>
      </w:r>
    </w:p>
    <w:p w14:paraId="5E0B8426" w14:textId="77777777" w:rsidR="00986341" w:rsidRDefault="00986341" w:rsidP="00986341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Request an LCD update every 100 </w:t>
      </w:r>
      <w:proofErr w:type="spellStart"/>
      <w:r>
        <w:t>ms</w:t>
      </w:r>
      <w:proofErr w:type="spellEnd"/>
    </w:p>
    <w:p w14:paraId="7AD97B5F" w14:textId="77777777" w:rsidR="00986341" w:rsidRDefault="00986341" w:rsidP="00986341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Flash the LED once per second. Adjust the LED brightness using pulse width modulation. LED brightness should start at 100% at 0 </w:t>
      </w:r>
      <w:proofErr w:type="spellStart"/>
      <w:r>
        <w:t>ms</w:t>
      </w:r>
      <w:proofErr w:type="spellEnd"/>
      <w:r>
        <w:t xml:space="preserve"> and fade to 0% by 600 </w:t>
      </w:r>
      <w:proofErr w:type="spellStart"/>
      <w:r>
        <w:t>ms</w:t>
      </w:r>
      <w:proofErr w:type="spellEnd"/>
      <w:r>
        <w:t>.</w:t>
      </w:r>
    </w:p>
    <w:p w14:paraId="2BC1E62C" w14:textId="77777777" w:rsidR="001B6134" w:rsidRPr="001B6134" w:rsidRDefault="001B6134" w:rsidP="001B6134"/>
    <w:sectPr w:rsidR="001B6134" w:rsidRPr="001B6134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546A2" w14:textId="77777777" w:rsidR="00537FF8" w:rsidRDefault="00537FF8" w:rsidP="00AD4120">
      <w:pPr>
        <w:spacing w:after="0" w:line="240" w:lineRule="auto"/>
      </w:pPr>
      <w:r>
        <w:separator/>
      </w:r>
    </w:p>
  </w:endnote>
  <w:endnote w:type="continuationSeparator" w:id="0">
    <w:p w14:paraId="4D4A59AF" w14:textId="77777777" w:rsidR="00537FF8" w:rsidRDefault="00537FF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86F0" w14:textId="77777777" w:rsidR="00D95FB6" w:rsidRDefault="00D95F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A79B9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DAD3A4A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21C45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95FC" w14:textId="77777777" w:rsidR="00537FF8" w:rsidRDefault="00537FF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B0852C" w14:textId="77777777" w:rsidR="00537FF8" w:rsidRDefault="00537FF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E40E2" w14:textId="77777777" w:rsidR="00D95FB6" w:rsidRDefault="00D95F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F7FEE"/>
    <w:multiLevelType w:val="hybridMultilevel"/>
    <w:tmpl w:val="F58A3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035793D"/>
    <w:multiLevelType w:val="hybridMultilevel"/>
    <w:tmpl w:val="C0BC6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6C1921"/>
    <w:multiLevelType w:val="hybridMultilevel"/>
    <w:tmpl w:val="D57A21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2DE1BC5"/>
    <w:multiLevelType w:val="hybridMultilevel"/>
    <w:tmpl w:val="F58A3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8002CD"/>
    <w:multiLevelType w:val="hybridMultilevel"/>
    <w:tmpl w:val="A3C42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E32528"/>
    <w:multiLevelType w:val="hybridMultilevel"/>
    <w:tmpl w:val="394A52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40"/>
  </w:num>
  <w:num w:numId="4">
    <w:abstractNumId w:val="40"/>
    <w:lvlOverride w:ilvl="0">
      <w:startOverride w:val="1"/>
    </w:lvlOverride>
  </w:num>
  <w:num w:numId="5">
    <w:abstractNumId w:val="18"/>
  </w:num>
  <w:num w:numId="6">
    <w:abstractNumId w:val="3"/>
  </w:num>
  <w:num w:numId="7">
    <w:abstractNumId w:val="30"/>
  </w:num>
  <w:num w:numId="8">
    <w:abstractNumId w:val="2"/>
  </w:num>
  <w:num w:numId="9">
    <w:abstractNumId w:val="16"/>
  </w:num>
  <w:num w:numId="10">
    <w:abstractNumId w:val="36"/>
  </w:num>
  <w:num w:numId="11">
    <w:abstractNumId w:val="21"/>
  </w:num>
  <w:num w:numId="12">
    <w:abstractNumId w:val="37"/>
  </w:num>
  <w:num w:numId="13">
    <w:abstractNumId w:val="23"/>
  </w:num>
  <w:num w:numId="14">
    <w:abstractNumId w:val="35"/>
  </w:num>
  <w:num w:numId="15">
    <w:abstractNumId w:val="34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8"/>
  </w:num>
  <w:num w:numId="21">
    <w:abstractNumId w:val="7"/>
  </w:num>
  <w:num w:numId="22">
    <w:abstractNumId w:val="15"/>
  </w:num>
  <w:num w:numId="23">
    <w:abstractNumId w:val="29"/>
  </w:num>
  <w:num w:numId="24">
    <w:abstractNumId w:val="32"/>
  </w:num>
  <w:num w:numId="25">
    <w:abstractNumId w:val="39"/>
  </w:num>
  <w:num w:numId="26">
    <w:abstractNumId w:val="26"/>
  </w:num>
  <w:num w:numId="27">
    <w:abstractNumId w:val="6"/>
  </w:num>
  <w:num w:numId="28">
    <w:abstractNumId w:val="13"/>
  </w:num>
  <w:num w:numId="29">
    <w:abstractNumId w:val="24"/>
  </w:num>
  <w:num w:numId="30">
    <w:abstractNumId w:val="20"/>
  </w:num>
  <w:num w:numId="31">
    <w:abstractNumId w:val="14"/>
  </w:num>
  <w:num w:numId="32">
    <w:abstractNumId w:val="28"/>
  </w:num>
  <w:num w:numId="33">
    <w:abstractNumId w:val="10"/>
  </w:num>
  <w:num w:numId="34">
    <w:abstractNumId w:val="17"/>
  </w:num>
  <w:num w:numId="35">
    <w:abstractNumId w:val="27"/>
  </w:num>
  <w:num w:numId="36">
    <w:abstractNumId w:val="22"/>
  </w:num>
  <w:num w:numId="37">
    <w:abstractNumId w:val="1"/>
  </w:num>
  <w:num w:numId="38">
    <w:abstractNumId w:val="33"/>
  </w:num>
  <w:num w:numId="39">
    <w:abstractNumId w:val="9"/>
  </w:num>
  <w:num w:numId="40">
    <w:abstractNumId w:val="38"/>
  </w:num>
  <w:num w:numId="41">
    <w:abstractNumId w:val="31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C50CF"/>
    <w:rsid w:val="000D0540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2C40"/>
    <w:rsid w:val="00133E1F"/>
    <w:rsid w:val="001355E7"/>
    <w:rsid w:val="001401EE"/>
    <w:rsid w:val="0014055E"/>
    <w:rsid w:val="00140EAA"/>
    <w:rsid w:val="001443B9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B6134"/>
    <w:rsid w:val="001C2761"/>
    <w:rsid w:val="001C7DE5"/>
    <w:rsid w:val="001D52EB"/>
    <w:rsid w:val="001D7E20"/>
    <w:rsid w:val="001E25F8"/>
    <w:rsid w:val="001E380C"/>
    <w:rsid w:val="001E5225"/>
    <w:rsid w:val="001F65EA"/>
    <w:rsid w:val="002052D9"/>
    <w:rsid w:val="00212E0E"/>
    <w:rsid w:val="00222F4F"/>
    <w:rsid w:val="00232CA5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510A"/>
    <w:rsid w:val="00370B88"/>
    <w:rsid w:val="00376879"/>
    <w:rsid w:val="003778AF"/>
    <w:rsid w:val="0039260B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6CA0"/>
    <w:rsid w:val="0056382C"/>
    <w:rsid w:val="00571981"/>
    <w:rsid w:val="0057652C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26F89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2710"/>
    <w:rsid w:val="006F579E"/>
    <w:rsid w:val="00700093"/>
    <w:rsid w:val="007032C9"/>
    <w:rsid w:val="00714591"/>
    <w:rsid w:val="00723B6F"/>
    <w:rsid w:val="00724750"/>
    <w:rsid w:val="00733961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7F6D0A"/>
    <w:rsid w:val="00823653"/>
    <w:rsid w:val="00825BFA"/>
    <w:rsid w:val="0082607F"/>
    <w:rsid w:val="00827CED"/>
    <w:rsid w:val="00832693"/>
    <w:rsid w:val="00843D38"/>
    <w:rsid w:val="00845085"/>
    <w:rsid w:val="00853CA9"/>
    <w:rsid w:val="008560FF"/>
    <w:rsid w:val="00866240"/>
    <w:rsid w:val="00870B6B"/>
    <w:rsid w:val="0088009F"/>
    <w:rsid w:val="008864CE"/>
    <w:rsid w:val="00887D27"/>
    <w:rsid w:val="00896705"/>
    <w:rsid w:val="008971BD"/>
    <w:rsid w:val="008976E9"/>
    <w:rsid w:val="008A2779"/>
    <w:rsid w:val="008A6620"/>
    <w:rsid w:val="008C2DFA"/>
    <w:rsid w:val="008D015A"/>
    <w:rsid w:val="008D08C8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6341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51D3"/>
    <w:rsid w:val="009E3B13"/>
    <w:rsid w:val="009E5779"/>
    <w:rsid w:val="00A01CCC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B5E4C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354B"/>
    <w:rsid w:val="00B15AAB"/>
    <w:rsid w:val="00B16FAD"/>
    <w:rsid w:val="00B23834"/>
    <w:rsid w:val="00B2733E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21C45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0B3E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62B13"/>
    <w:rsid w:val="00E76846"/>
    <w:rsid w:val="00E80334"/>
    <w:rsid w:val="00E809E6"/>
    <w:rsid w:val="00E8795E"/>
    <w:rsid w:val="00E87B82"/>
    <w:rsid w:val="00E91B00"/>
    <w:rsid w:val="00E92A02"/>
    <w:rsid w:val="00E94507"/>
    <w:rsid w:val="00EA79B9"/>
    <w:rsid w:val="00EB1A83"/>
    <w:rsid w:val="00EB2020"/>
    <w:rsid w:val="00EC0E3E"/>
    <w:rsid w:val="00EC1C3C"/>
    <w:rsid w:val="00EC6249"/>
    <w:rsid w:val="00ED1B9A"/>
    <w:rsid w:val="00ED6424"/>
    <w:rsid w:val="00ED7199"/>
    <w:rsid w:val="00EF5690"/>
    <w:rsid w:val="00EF6127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5FD3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link w:val="NoSpacingChar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EC6249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67</cp:revision>
  <cp:lastPrinted>2019-04-05T13:21:00Z</cp:lastPrinted>
  <dcterms:created xsi:type="dcterms:W3CDTF">2019-04-08T10:40:00Z</dcterms:created>
  <dcterms:modified xsi:type="dcterms:W3CDTF">2021-08-03T12:46:00Z</dcterms:modified>
</cp:coreProperties>
</file>